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70C0"/>
        <w:tblLook w:val="04A0" w:firstRow="1" w:lastRow="0" w:firstColumn="1" w:lastColumn="0" w:noHBand="0" w:noVBand="1"/>
      </w:tblPr>
      <w:tblGrid>
        <w:gridCol w:w="2335"/>
        <w:gridCol w:w="2880"/>
        <w:gridCol w:w="5241"/>
      </w:tblGrid>
      <w:tr w:rsidR="00517DA3" w:rsidRPr="00517DA3" w14:paraId="70BE5C12" w14:textId="77777777" w:rsidTr="00517DA3">
        <w:trPr>
          <w:trHeight w:val="2339"/>
        </w:trPr>
        <w:tc>
          <w:tcPr>
            <w:tcW w:w="2335" w:type="dxa"/>
            <w:shd w:val="clear" w:color="auto" w:fill="0070C0"/>
            <w:vAlign w:val="center"/>
          </w:tcPr>
          <w:p w14:paraId="52A13265" w14:textId="0C6B5468" w:rsidR="00517DA3" w:rsidRPr="00517DA3" w:rsidRDefault="00517DA3" w:rsidP="00517DA3">
            <w:pPr>
              <w:jc w:val="center"/>
              <w:rPr>
                <w:rFonts w:cstheme="minorHAnsi"/>
              </w:rPr>
            </w:pPr>
            <w:r w:rsidRPr="00517DA3">
              <w:rPr>
                <w:rFonts w:cstheme="minorHAnsi"/>
                <w:noProof/>
                <w:color w:val="FFFFFF" w:themeColor="background1"/>
                <w:lang w:val="ru"/>
              </w:rPr>
              <w:t>ЛОГО</w:t>
            </w:r>
          </w:p>
        </w:tc>
        <w:tc>
          <w:tcPr>
            <w:tcW w:w="2880" w:type="dxa"/>
            <w:shd w:val="clear" w:color="auto" w:fill="0070C0"/>
            <w:vAlign w:val="center"/>
          </w:tcPr>
          <w:p w14:paraId="0D1720C4" w14:textId="2BAD65BE" w:rsidR="00517DA3" w:rsidRPr="00517DA3" w:rsidRDefault="00517DA3" w:rsidP="00517DA3">
            <w:pPr>
              <w:jc w:val="center"/>
              <w:rPr>
                <w:rFonts w:cstheme="minorHAnsi"/>
                <w:lang w:val="ru-RU"/>
              </w:rPr>
            </w:pPr>
            <w:r w:rsidRPr="00517DA3">
              <w:rPr>
                <w:rFonts w:cstheme="minorHAnsi"/>
                <w:b/>
                <w:bCs/>
                <w:color w:val="FFFFFF"/>
                <w:sz w:val="24"/>
                <w:szCs w:val="24"/>
                <w:lang w:val="ru-RU"/>
              </w:rPr>
              <w:t>«Название компании»</w:t>
            </w:r>
            <w:r w:rsidRPr="00517DA3">
              <w:rPr>
                <w:rFonts w:cstheme="minorHAnsi"/>
                <w:color w:val="FFFFFF"/>
                <w:sz w:val="20"/>
                <w:szCs w:val="20"/>
                <w:lang w:val="ru-RU"/>
              </w:rPr>
              <w:br/>
            </w:r>
            <w:r w:rsidRPr="00517DA3">
              <w:rPr>
                <w:rFonts w:cstheme="minorHAnsi"/>
                <w:color w:val="FFFFFF" w:themeColor="background1"/>
                <w:lang w:val="ru-RU"/>
              </w:rPr>
              <w:t>адрес, телефон, сайт</w:t>
            </w:r>
          </w:p>
        </w:tc>
        <w:tc>
          <w:tcPr>
            <w:tcW w:w="5241" w:type="dxa"/>
            <w:shd w:val="clear" w:color="auto" w:fill="0070C0"/>
            <w:vAlign w:val="center"/>
          </w:tcPr>
          <w:p w14:paraId="4B50AB09" w14:textId="47DC9D27" w:rsidR="00517DA3" w:rsidRPr="00517DA3" w:rsidRDefault="00517DA3" w:rsidP="00517DA3">
            <w:pPr>
              <w:jc w:val="center"/>
              <w:rPr>
                <w:rFonts w:cstheme="minorHAnsi"/>
              </w:rPr>
            </w:pPr>
            <w:r w:rsidRPr="00517DA3">
              <w:rPr>
                <w:rFonts w:cstheme="minorHAnsi"/>
                <w:b/>
                <w:bCs/>
                <w:color w:val="FFFFFF"/>
                <w:sz w:val="32"/>
                <w:szCs w:val="32"/>
                <w:lang w:val="ru"/>
              </w:rPr>
              <w:t>ПРАЙС-ЛИСТ</w:t>
            </w:r>
          </w:p>
        </w:tc>
      </w:tr>
    </w:tbl>
    <w:p w14:paraId="51DF1CA5" w14:textId="77777777" w:rsidR="00517DA3" w:rsidRPr="00517DA3" w:rsidRDefault="00517DA3" w:rsidP="009734DB">
      <w:pPr>
        <w:spacing w:after="0"/>
        <w:rPr>
          <w:rFonts w:cstheme="minorHAnsi"/>
          <w:sz w:val="6"/>
          <w:szCs w:val="6"/>
        </w:rPr>
      </w:pPr>
    </w:p>
    <w:tbl>
      <w:tblPr>
        <w:tblW w:w="10440" w:type="dxa"/>
        <w:tblLook w:val="04A0" w:firstRow="1" w:lastRow="0" w:firstColumn="1" w:lastColumn="0" w:noHBand="0" w:noVBand="1"/>
      </w:tblPr>
      <w:tblGrid>
        <w:gridCol w:w="5760"/>
        <w:gridCol w:w="1350"/>
        <w:gridCol w:w="1800"/>
        <w:gridCol w:w="1530"/>
      </w:tblGrid>
      <w:tr w:rsidR="00517DA3" w:rsidRPr="00517DA3" w14:paraId="1EA42C8C" w14:textId="77777777" w:rsidTr="00517DA3">
        <w:trPr>
          <w:trHeight w:val="331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1" w:themeFillShade="BF"/>
            <w:noWrap/>
            <w:vAlign w:val="center"/>
            <w:hideMark/>
          </w:tcPr>
          <w:p w14:paraId="775AB463" w14:textId="1872F6E3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FFFFFF"/>
                <w:sz w:val="16"/>
                <w:szCs w:val="16"/>
                <w:lang w:val="ru"/>
              </w:rPr>
              <w:t>НАИМЕНОВАНИЕ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1" w:themeFillShade="BF"/>
            <w:noWrap/>
            <w:vAlign w:val="center"/>
            <w:hideMark/>
          </w:tcPr>
          <w:p w14:paraId="6DC740FC" w14:textId="2F11D7BC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FFFFFF"/>
                <w:sz w:val="16"/>
                <w:szCs w:val="16"/>
                <w:lang w:val="ru"/>
              </w:rPr>
              <w:t>ПРОИЗВ.</w:t>
            </w:r>
            <w:bookmarkStart w:id="0" w:name="_GoBack"/>
            <w:bookmarkEnd w:id="0"/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1" w:themeFillShade="BF"/>
            <w:noWrap/>
            <w:vAlign w:val="center"/>
            <w:hideMark/>
          </w:tcPr>
          <w:p w14:paraId="1014E9AD" w14:textId="0998FA1F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FFFFFF"/>
                <w:sz w:val="16"/>
                <w:szCs w:val="16"/>
                <w:lang w:val="ru"/>
              </w:rPr>
              <w:t>ОБЪЕМ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2F5496" w:themeFill="accent1" w:themeFillShade="BF"/>
            <w:noWrap/>
            <w:vAlign w:val="center"/>
            <w:hideMark/>
          </w:tcPr>
          <w:p w14:paraId="0D555B81" w14:textId="5DD2ADFE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16"/>
                <w:szCs w:val="16"/>
              </w:rPr>
            </w:pPr>
            <w:r>
              <w:rPr>
                <w:rFonts w:cstheme="minorHAnsi"/>
                <w:b/>
                <w:bCs/>
                <w:color w:val="FFFFFF"/>
                <w:sz w:val="16"/>
                <w:szCs w:val="16"/>
                <w:lang w:val="ru"/>
              </w:rPr>
              <w:t>ЦЕНА</w:t>
            </w:r>
          </w:p>
        </w:tc>
      </w:tr>
      <w:tr w:rsidR="00517DA3" w:rsidRPr="00517DA3" w14:paraId="39976B12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B4DB1AE" w14:textId="3B2ECE44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EA62A3E" w14:textId="57999D2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7AF51AF" w14:textId="5699713A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BDD7327" w14:textId="7669DEE8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143D1372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0F36B75" w14:textId="7770FF29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56E19C9" w14:textId="0A72F6C1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BDFE2ED" w14:textId="12C42959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7117834" w14:textId="0DABCC2A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00A680AE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61FCADE" w14:textId="39732C9E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  <w:lang w:val="ru-RU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CB660F2" w14:textId="4E3A9BAD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BB1E387" w14:textId="3B33D336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272940E" w14:textId="44F9B8D0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1AE62BC3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EA35168" w14:textId="4F44424C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  <w:lang w:val="ru-RU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A76C41D" w14:textId="6FA60615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94E623C" w14:textId="56AE169A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F1B71B6" w14:textId="12836B0A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0A995152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B2986C0" w14:textId="263EE68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3231BFC" w14:textId="43156134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4F58125" w14:textId="6CEFB591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9681FD0" w14:textId="08B04264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42FABA3A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6D179B3" w14:textId="6B92ACFB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D36A9BC" w14:textId="59F6C93A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51A65BD" w14:textId="6CFA50B3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0BDF8B2" w14:textId="561E8C54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12E2F930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7C71CC3" w14:textId="1CD8A9BF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CA72894" w14:textId="793261A3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3CC7108" w14:textId="0EB60D8C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51933BE" w14:textId="7502FD23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598D317E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87E4EE7" w14:textId="2F998B24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  <w:lang w:val="ru-RU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0A5AAB2" w14:textId="649B29A5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E9219AC" w14:textId="4E24609C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5EFBF5E" w14:textId="3EF4BDDB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488AC20C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8B09F65" w14:textId="51267F62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ADF9964" w14:textId="3F69992F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F0C77E7" w14:textId="121B611F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C60CC4F" w14:textId="307BA2A5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6BF011EF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E432DEA" w14:textId="61E866BF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  <w:lang w:val="ru-RU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2451E88" w14:textId="5FCD4BF9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0B12DE8" w14:textId="6EB6399E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83B09B4" w14:textId="4CF1AE3D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42D8CDC8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3ECEBF7" w14:textId="1F933F33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3256388" w14:textId="3B7C0331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C683B8A" w14:textId="31664544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5C0DC86" w14:textId="2BBA9EAE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3815800A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25B47FA" w14:textId="2D25780B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2E4FEE3" w14:textId="746A4D54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61325BA" w14:textId="7CCD8B6A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79B338E" w14:textId="6EEC5D8B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68E2EF36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BDDD4FA" w14:textId="00942385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8405063" w14:textId="00EC3404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658D070" w14:textId="36CD66C4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84136E0" w14:textId="117B0076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4A153063" w14:textId="77777777" w:rsidTr="00517DA3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4FFE187" w14:textId="1710E1CF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77BDBFF" w14:textId="4ED33123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5B3AB50" w14:textId="3EA4AED0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8C00890" w14:textId="4E236348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0A8FA244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9EE2906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0A8839A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BCD7C2B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5215391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5B3B6ABC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350D435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EE9D65D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BD170D9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CE2FE1C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3EFE2C47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17AA42A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8F88805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186FA76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243681F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19A54FA6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7F5706B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DE67D6E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E66C684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7DAA2D2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5B14C493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5ED426E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A1A7FD5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5A6CA3F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AA9B1BE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346D2821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6C633AA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CB8C8B1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7F7F02A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DC54823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5E33CCF7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AA9436B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A8C3A03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09A4C45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A6CE256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7CA63713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44B03C4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CDC161F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2498BA3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A7EC707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470C2207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F9BC473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5CC1CA8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27451AA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36DD188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71D5CA17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782354B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943546B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70A3C00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EACAF81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4D82E5BD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1B6D9A7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EC8BAE7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5B70497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937D212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05C01C93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1B45E66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F96479E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3466D0F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FD2D19B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279D6C50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614F138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C76C590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3860572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78BC1FA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014FE226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D510065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788F989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CD9C441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94AB007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0B642135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0A38AF7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D172AA7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CCC36E4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16283BA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38FCE6A7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B5AAF4B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1039D34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2B275EA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36230F5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4ADF96F0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9297656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6ADA559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EAD1495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0FB7C63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210C5E8E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EAE5F22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284A0E1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51C7F3A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149A359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34208E48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2944387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CEF78FF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A01984A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A3C3DED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60D6BE19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FFF2A2F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B023898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F421228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4BF7ACD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517DA3" w:rsidRPr="00517DA3" w14:paraId="169EC8DC" w14:textId="77777777" w:rsidTr="009734DB">
        <w:trPr>
          <w:trHeight w:val="331"/>
        </w:trPr>
        <w:tc>
          <w:tcPr>
            <w:tcW w:w="57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947A4B1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C85EB73" w14:textId="77777777" w:rsidR="00517DA3" w:rsidRPr="00517DA3" w:rsidRDefault="00517DA3" w:rsidP="009734DB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8A669C0" w14:textId="77777777" w:rsidR="00517DA3" w:rsidRPr="00517DA3" w:rsidRDefault="00517DA3" w:rsidP="009734DB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333D5D3" w14:textId="77777777" w:rsidR="00517DA3" w:rsidRPr="00517DA3" w:rsidRDefault="00517DA3" w:rsidP="009734DB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</w:tbl>
    <w:p w14:paraId="648C6527" w14:textId="77777777" w:rsidR="00517DA3" w:rsidRPr="00517DA3" w:rsidRDefault="00517DA3" w:rsidP="009734DB">
      <w:pPr>
        <w:spacing w:after="0" w:line="240" w:lineRule="auto"/>
        <w:rPr>
          <w:rFonts w:cstheme="minorHAnsi"/>
          <w:sz w:val="2"/>
          <w:szCs w:val="2"/>
        </w:rPr>
      </w:pPr>
    </w:p>
    <w:p w14:paraId="2E5D63ED" w14:textId="4FCF36BD" w:rsidR="00334F66" w:rsidRPr="00517DA3" w:rsidRDefault="00334F66" w:rsidP="00334F66">
      <w:pPr>
        <w:spacing w:after="0" w:line="240" w:lineRule="auto"/>
        <w:rPr>
          <w:rFonts w:cstheme="minorHAnsi"/>
          <w:sz w:val="2"/>
          <w:szCs w:val="2"/>
        </w:rPr>
      </w:pPr>
    </w:p>
    <w:sectPr w:rsidR="00334F66" w:rsidRPr="00517DA3" w:rsidSect="00FD1188">
      <w:headerReference w:type="default" r:id="rId7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0AC4B" w14:textId="77777777" w:rsidR="006E18A1" w:rsidRDefault="006E18A1" w:rsidP="00025008">
      <w:pPr>
        <w:spacing w:after="0" w:line="240" w:lineRule="auto"/>
      </w:pPr>
      <w:r>
        <w:separator/>
      </w:r>
    </w:p>
  </w:endnote>
  <w:endnote w:type="continuationSeparator" w:id="0">
    <w:p w14:paraId="5444EF74" w14:textId="77777777" w:rsidR="006E18A1" w:rsidRDefault="006E18A1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C3C4F1" w14:textId="77777777" w:rsidR="006E18A1" w:rsidRDefault="006E18A1" w:rsidP="00025008">
      <w:pPr>
        <w:spacing w:after="0" w:line="240" w:lineRule="auto"/>
      </w:pPr>
      <w:r>
        <w:separator/>
      </w:r>
    </w:p>
  </w:footnote>
  <w:footnote w:type="continuationSeparator" w:id="0">
    <w:p w14:paraId="276CC3E9" w14:textId="77777777" w:rsidR="006E18A1" w:rsidRDefault="006E18A1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38EBDF2A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gFAB/8z+I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8723E"/>
    <w:rsid w:val="001A0C86"/>
    <w:rsid w:val="001E7E9E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4F66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17DA3"/>
    <w:rsid w:val="005F0027"/>
    <w:rsid w:val="005F2A8E"/>
    <w:rsid w:val="005F2B1B"/>
    <w:rsid w:val="00614671"/>
    <w:rsid w:val="00620870"/>
    <w:rsid w:val="00681862"/>
    <w:rsid w:val="006B33D7"/>
    <w:rsid w:val="006E18A1"/>
    <w:rsid w:val="00716AB3"/>
    <w:rsid w:val="00782B9B"/>
    <w:rsid w:val="0078624F"/>
    <w:rsid w:val="00786CCD"/>
    <w:rsid w:val="007A0B79"/>
    <w:rsid w:val="007B1F2A"/>
    <w:rsid w:val="00822600"/>
    <w:rsid w:val="00830903"/>
    <w:rsid w:val="0084762B"/>
    <w:rsid w:val="00862B37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76C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161B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E33EB"/>
    <w:rsid w:val="00EF1F67"/>
    <w:rsid w:val="00F030A8"/>
    <w:rsid w:val="00F22554"/>
    <w:rsid w:val="00F576A8"/>
    <w:rsid w:val="00F74AC8"/>
    <w:rsid w:val="00F96D92"/>
    <w:rsid w:val="00FD1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96AF50-4C9A-461E-BB37-A3AE5BCAC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2</cp:revision>
  <dcterms:created xsi:type="dcterms:W3CDTF">2020-08-28T14:50:00Z</dcterms:created>
  <dcterms:modified xsi:type="dcterms:W3CDTF">2020-08-28T14:50:00Z</dcterms:modified>
</cp:coreProperties>
</file>